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21f685aa34f9ccc650a00514897d7051e45ebaa"/>
    <w:p>
      <w:pPr>
        <w:pStyle w:val="Heading1"/>
      </w:pPr>
      <w:r>
        <w:t xml:space="preserve">Cover Letter for Chemical Engineer Position in Japan Osaka</w:t>
      </w:r>
    </w:p>
    <w:p>
      <w:pPr>
        <w:pStyle w:val="FirstParagraph"/>
      </w:pPr>
      <w:r>
        <w:t xml:space="preserve">Dear [Hiring Manager's Name],</w:t>
      </w:r>
    </w:p>
    <w:p>
      <w:pPr>
        <w:pStyle w:val="BodyText"/>
      </w:pPr>
      <w:r>
        <w:t xml:space="preserve">As a dedicated and experienced Chemical Engineer with a passion for innovation and sustainable solutions, I am excited to apply for the Chemical Engineer position at your esteemed organization in Japan Osaka. This opportunity aligns perfectly with my professional background, technical expertise, and enthusiasm for contributing to the dynamic industrial landscape of Japan. With a strong foundation in chemical processes, environmental stewardship, and a deep respect for Japanese culture and work ethics, I am eager to bring my skills to your team in Osaka.</w:t>
      </w:r>
    </w:p>
    <w:p>
      <w:pPr>
        <w:pStyle w:val="BodyText"/>
      </w:pPr>
      <w:r>
        <w:t xml:space="preserve">My journey as a Chemical Engineer has been defined by a commitment to excellence, problem-solving, and the pursuit of cutting-edge technologies. Over the past [X years], I have worked on diverse projects spanning chemical manufacturing, process optimization, and environmental compliance. My academic background in Chemical Engineering from [University Name] provided me with a robust understanding of thermodynamics, reactor design, and materials science. This was further refined through hands-on experience in industries such as [specific industry, e.g., petrochemicals, pharmaceuticals], where I developed solutions to complex challenges while adhering to stringent safety and quality standards.</w:t>
      </w:r>
    </w:p>
    <w:p>
      <w:pPr>
        <w:pStyle w:val="BodyText"/>
      </w:pPr>
      <w:r>
        <w:t xml:space="preserve">What draws me most to the role of Chemical Engineer in Japan Osaka is the unique blend of technological advancement and cultural precision that defines the region. Japan is a global leader in innovation, particularly in fields like nanotechnology, renewable energy, and sustainable manufacturing. Osaka, as a major industrial hub, offers a vibrant ecosystem where chemical engineers play a pivotal role in driving progress. I am particularly inspired by the city’s focus on [specific example: green chemistry initiatives or advanced materials research], and I am eager to contribute my expertise to projects that align with these forward-thinking goals.</w:t>
      </w:r>
    </w:p>
    <w:p>
      <w:pPr>
        <w:pStyle w:val="BodyText"/>
      </w:pPr>
      <w:r>
        <w:t xml:space="preserve">One of my key strengths as a Chemical Engineer is my ability to bridge theoretical knowledge with practical application. For instance, during [specific project or role], I led the development of a [specific process or technology], which resulted in a [quantifiable outcome, e.g., 15% increase in efficiency or cost reduction]. This experience honed my skills in process simulation, data analysis, and cross-functional collaboration—qualities that are essential for success in Japan’s highly collaborative work environment. I am also well-versed in industry-standard software such as [e.g., Aspen Plus, MATLAB], which enables me to design and optimize chemical processes with precision.</w:t>
      </w:r>
    </w:p>
    <w:p>
      <w:pPr>
        <w:pStyle w:val="BodyText"/>
      </w:pPr>
      <w:r>
        <w:t xml:space="preserve">Working as a Chemical Engineer in Japan Osaka would allow me to immerse myself in a culture that values meticulousness, respect for tradition, and a relentless pursuit of quality. I have studied the importance of "kaizen" (continuous improvement) and "teamwork" in Japanese industries, and I am confident that my adaptability and work ethic will enable me to thrive in this setting. Additionally, my [mention any relevant language skills or cultural knowledge, e.g., "proficiency in Japanese" or "familiarity with Japanese business etiquette"] further strengthens my readiness to contribute effectively to your organization.</w:t>
      </w:r>
    </w:p>
    <w:p>
      <w:pPr>
        <w:pStyle w:val="BodyText"/>
      </w:pPr>
      <w:r>
        <w:t xml:space="preserve">I am particularly drawn to the opportunity of working in Japan Osaka because of its strategic position as a gateway to Asia and its reputation for fostering innovation. The city’s bustling industrial zones, such as [specific area or company, if known], are home to some of the world’s leading chemical companies. I am eager to collaborate with professionals who share a vision for sustainable development and technological advancement, while also embracing the rich cultural heritage of Osaka.</w:t>
      </w:r>
    </w:p>
    <w:p>
      <w:pPr>
        <w:pStyle w:val="BodyText"/>
      </w:pPr>
      <w:r>
        <w:t xml:space="preserve">My career has been driven by a desire to make a meaningful impact through science and engineering. In Japan, where there is a strong emphasis on environmental responsibility and resource efficiency, I see an opportunity to contribute to projects that prioritize both economic growth and ecological balance. Whether it’s improving energy efficiency in chemical plants or developing eco-friendly materials, I am committed to leveraging my skills to address global challenges while supporting the unique needs of Japanese industries.</w:t>
      </w:r>
    </w:p>
    <w:p>
      <w:pPr>
        <w:pStyle w:val="BodyText"/>
      </w:pPr>
      <w:r>
        <w:t xml:space="preserve">What excites me most about this role is the potential to grow professionally within a culture that values long-term relationships and mutual respect. I have always admired the Japanese approach to work, which emphasizes discipline, attention to detail, and a deep sense of responsibility. These values resonate with my own professional ethos, and I am confident that my dedication to excellence will align seamlessly with your team’s objectives.</w:t>
      </w:r>
    </w:p>
    <w:p>
      <w:pPr>
        <w:pStyle w:val="BodyText"/>
      </w:pPr>
      <w:r>
        <w:t xml:space="preserve">Thank you for considering my application. I would be honored to bring my expertise in chemical engineering to your organization in Japan Osaka. I am available at your convenience for an interview and can be reached at [your phone number] or [your email address]. I look forward to the possibility of contributing to the continued success of your company and exploring how my skills can add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Japan Osaka</dc:title>
  <dc:creator/>
  <dc:language>en</dc:language>
  <cp:keywords/>
  <dcterms:created xsi:type="dcterms:W3CDTF">2026-07-23T07:45:28Z</dcterms:created>
  <dcterms:modified xsi:type="dcterms:W3CDTF">2026-07-23T07:45:28Z</dcterms:modified>
</cp:coreProperties>
</file>

<file path=docProps/custom.xml><?xml version="1.0" encoding="utf-8"?>
<Properties xmlns="http://schemas.openxmlformats.org/officeDocument/2006/custom-properties" xmlns:vt="http://schemas.openxmlformats.org/officeDocument/2006/docPropsVTypes"/>
</file>